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9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1"/>
        <w:gridCol w:w="3685"/>
      </w:tblGrid>
      <w:tr w:rsidR="00907A6C" w:rsidRPr="00686BFD" w14:paraId="39B0A0BD" w14:textId="77777777" w:rsidTr="00012E0A">
        <w:tc>
          <w:tcPr>
            <w:tcW w:w="5411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D9CFC" w14:textId="77777777" w:rsidR="00907A6C" w:rsidRPr="00686BFD" w:rsidRDefault="00907A6C" w:rsidP="00907A6C">
            <w:r w:rsidRPr="00686BFD">
              <w:rPr>
                <w:b/>
                <w:bCs/>
              </w:rPr>
              <w:t>I.</w:t>
            </w:r>
            <w:r w:rsidRPr="00686BFD">
              <w:t> </w:t>
            </w:r>
            <w:r w:rsidRPr="00686BFD">
              <w:rPr>
                <w:b/>
                <w:bCs/>
              </w:rPr>
              <w:t>Pedagogická činnosť - plán</w:t>
            </w:r>
          </w:p>
        </w:tc>
        <w:tc>
          <w:tcPr>
            <w:tcW w:w="3685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C5047" w14:textId="77777777" w:rsidR="00907A6C" w:rsidRPr="00686BFD" w:rsidRDefault="00907A6C" w:rsidP="00907A6C">
            <w:r w:rsidRPr="00686BFD">
              <w:rPr>
                <w:b/>
                <w:bCs/>
              </w:rPr>
              <w:t>Skutočnosť</w:t>
            </w:r>
          </w:p>
        </w:tc>
      </w:tr>
      <w:tr w:rsidR="00907A6C" w:rsidRPr="00686BFD" w14:paraId="759F0FBF" w14:textId="77777777" w:rsidTr="00012E0A">
        <w:tc>
          <w:tcPr>
            <w:tcW w:w="54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350B2" w14:textId="77777777" w:rsidR="00907A6C" w:rsidRPr="00686BFD" w:rsidRDefault="00907A6C" w:rsidP="00907A6C">
            <w:r w:rsidRPr="00686BFD">
              <w:rPr>
                <w:b/>
                <w:bCs/>
              </w:rPr>
              <w:t>a) Výučba</w:t>
            </w:r>
          </w:p>
          <w:p w14:paraId="280B94EE" w14:textId="0073956B" w:rsidR="00907A6C" w:rsidRPr="00686BFD" w:rsidRDefault="00907A6C" w:rsidP="00907A6C">
            <w:r w:rsidRPr="00686BFD">
              <w:t>Predmet:.........   hodín</w:t>
            </w:r>
          </w:p>
          <w:p w14:paraId="5F5D4740" w14:textId="6B72F3A1" w:rsidR="00907A6C" w:rsidRPr="00686BFD" w:rsidRDefault="00907A6C" w:rsidP="00907A6C">
            <w:r w:rsidRPr="00686BFD">
              <w:t>Predmet:.........   hodín</w:t>
            </w:r>
          </w:p>
          <w:p w14:paraId="18834575" w14:textId="33F95D0D" w:rsidR="00907A6C" w:rsidRPr="00686BFD" w:rsidRDefault="00907A6C" w:rsidP="00907A6C">
            <w:r w:rsidRPr="00686BFD">
              <w:t>Predmet:.........   hodín</w:t>
            </w:r>
          </w:p>
          <w:p w14:paraId="7F0C5FDC" w14:textId="6D37C73E" w:rsidR="00907A6C" w:rsidRPr="00686BFD" w:rsidRDefault="00907A6C" w:rsidP="00907A6C">
            <w:r w:rsidRPr="00686BFD">
              <w:t>Predmet:.........   hodín</w:t>
            </w:r>
          </w:p>
          <w:p w14:paraId="18C66A45" w14:textId="0FE37729" w:rsidR="00BF2647" w:rsidRPr="00686BFD" w:rsidRDefault="00BF2647" w:rsidP="00BF2647">
            <w:r w:rsidRPr="00686BFD">
              <w:t>Predmet:.........   hodín</w:t>
            </w:r>
          </w:p>
          <w:p w14:paraId="0EE7898C" w14:textId="245F129F" w:rsidR="00BF2647" w:rsidRPr="00686BFD" w:rsidRDefault="00BF2647" w:rsidP="00BF2647">
            <w:r w:rsidRPr="00686BFD">
              <w:t>Predmet:.........   hodín</w:t>
            </w:r>
          </w:p>
          <w:p w14:paraId="63948757" w14:textId="6E5A3679" w:rsidR="00BF2647" w:rsidRPr="00686BFD" w:rsidRDefault="00BF2647" w:rsidP="00BF2647">
            <w:r w:rsidRPr="00686BFD">
              <w:t>Predmet:.........   hodín</w:t>
            </w:r>
          </w:p>
          <w:p w14:paraId="5418F962" w14:textId="77777777" w:rsidR="00AB0D8A" w:rsidRDefault="00907A6C" w:rsidP="00907A6C">
            <w:pPr>
              <w:rPr>
                <w:b/>
                <w:bCs/>
              </w:rPr>
            </w:pPr>
            <w:r w:rsidRPr="00686BFD">
              <w:rPr>
                <w:b/>
                <w:bCs/>
              </w:rPr>
              <w:t>                                                             </w:t>
            </w:r>
          </w:p>
          <w:p w14:paraId="5D240A34" w14:textId="77777777" w:rsidR="00907A6C" w:rsidRPr="00686BFD" w:rsidRDefault="00907A6C" w:rsidP="00907A6C">
            <w:r w:rsidRPr="00686BFD">
              <w:rPr>
                <w:b/>
                <w:bCs/>
              </w:rPr>
              <w:t>  Celkom ……….  hodín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8526B" w14:textId="77777777" w:rsidR="00907A6C" w:rsidRPr="00686BFD" w:rsidRDefault="00907A6C" w:rsidP="00907A6C">
            <w:r w:rsidRPr="00686BFD">
              <w:t> </w:t>
            </w:r>
          </w:p>
          <w:p w14:paraId="366EB16E" w14:textId="77777777" w:rsidR="00907A6C" w:rsidRPr="00686BFD" w:rsidRDefault="00907A6C" w:rsidP="00907A6C">
            <w:r w:rsidRPr="00686BFD">
              <w:t> ..............   hodín</w:t>
            </w:r>
          </w:p>
          <w:p w14:paraId="4F99ABA4" w14:textId="77777777" w:rsidR="00907A6C" w:rsidRPr="00686BFD" w:rsidRDefault="00907A6C" w:rsidP="00907A6C">
            <w:r w:rsidRPr="00686BFD">
              <w:t xml:space="preserve"> ..............   hodín</w:t>
            </w:r>
          </w:p>
          <w:p w14:paraId="555A94E2" w14:textId="77777777" w:rsidR="00907A6C" w:rsidRPr="00686BFD" w:rsidRDefault="00907A6C" w:rsidP="00907A6C">
            <w:r w:rsidRPr="00686BFD">
              <w:t xml:space="preserve"> ..............   hodín</w:t>
            </w:r>
          </w:p>
          <w:p w14:paraId="0F0E87EF" w14:textId="77777777" w:rsidR="00907A6C" w:rsidRDefault="00907A6C" w:rsidP="00907A6C">
            <w:r w:rsidRPr="00686BFD">
              <w:t xml:space="preserve"> ..............   hodín</w:t>
            </w:r>
          </w:p>
          <w:p w14:paraId="3B818988" w14:textId="77777777" w:rsidR="00AB0D8A" w:rsidRPr="00686BFD" w:rsidRDefault="00AB0D8A" w:rsidP="00907A6C"/>
          <w:p w14:paraId="7385F89A" w14:textId="77777777" w:rsidR="00907A6C" w:rsidRPr="00686BFD" w:rsidRDefault="00907A6C" w:rsidP="00907A6C">
            <w:r w:rsidRPr="00686BFD">
              <w:rPr>
                <w:b/>
                <w:bCs/>
              </w:rPr>
              <w:t>Celkom ………. hodín</w:t>
            </w:r>
          </w:p>
        </w:tc>
      </w:tr>
      <w:tr w:rsidR="00907A6C" w:rsidRPr="00686BFD" w14:paraId="76737ECF" w14:textId="77777777" w:rsidTr="00012E0A">
        <w:tc>
          <w:tcPr>
            <w:tcW w:w="54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C107D" w14:textId="77777777" w:rsidR="00907A6C" w:rsidRPr="00686BFD" w:rsidRDefault="00907A6C" w:rsidP="00907A6C">
            <w:r w:rsidRPr="00686BFD">
              <w:rPr>
                <w:b/>
                <w:bCs/>
              </w:rPr>
              <w:t>b) Záverečné práce</w:t>
            </w:r>
          </w:p>
          <w:p w14:paraId="1F81803A" w14:textId="2EAF6871" w:rsidR="00066495" w:rsidRDefault="00BF2647" w:rsidP="00907A6C">
            <w:r>
              <w:t xml:space="preserve">Bc </w:t>
            </w:r>
          </w:p>
          <w:p w14:paraId="4620EB70" w14:textId="14AF1277" w:rsidR="00066495" w:rsidRPr="00686BFD" w:rsidRDefault="00BF2647" w:rsidP="00907A6C">
            <w:r>
              <w:t xml:space="preserve">Mgr </w:t>
            </w:r>
          </w:p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514A1" w14:textId="77777777" w:rsidR="00907A6C" w:rsidRPr="00686BFD" w:rsidRDefault="00907A6C" w:rsidP="00907A6C">
            <w:r w:rsidRPr="00686BFD">
              <w:rPr>
                <w:b/>
                <w:bCs/>
              </w:rPr>
              <w:t> </w:t>
            </w:r>
          </w:p>
          <w:p w14:paraId="102568BD" w14:textId="5C1F79D7" w:rsidR="00BF2647" w:rsidRDefault="00BF2647" w:rsidP="00BF2647">
            <w:r>
              <w:t xml:space="preserve">Bc </w:t>
            </w:r>
          </w:p>
          <w:p w14:paraId="062FE511" w14:textId="767B72F4" w:rsidR="00907A6C" w:rsidRPr="00686BFD" w:rsidRDefault="00BF2647" w:rsidP="00BF2647">
            <w:r>
              <w:t xml:space="preserve">Mgr </w:t>
            </w:r>
          </w:p>
        </w:tc>
      </w:tr>
      <w:tr w:rsidR="00907A6C" w:rsidRPr="00686BFD" w14:paraId="0D6D8335" w14:textId="77777777" w:rsidTr="00012E0A">
        <w:tc>
          <w:tcPr>
            <w:tcW w:w="54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4CFE6" w14:textId="77777777" w:rsidR="00907A6C" w:rsidRDefault="00907A6C" w:rsidP="00907A6C">
            <w:pPr>
              <w:rPr>
                <w:bCs/>
              </w:rPr>
            </w:pPr>
            <w:r w:rsidRPr="00686BFD">
              <w:rPr>
                <w:b/>
                <w:bCs/>
              </w:rPr>
              <w:t xml:space="preserve">c) Iná pedagogická činnosť mimo VŠD </w:t>
            </w:r>
            <w:r w:rsidR="00686BFD" w:rsidRPr="00686BFD">
              <w:rPr>
                <w:b/>
                <w:bCs/>
              </w:rPr>
              <w:t xml:space="preserve"> </w:t>
            </w:r>
            <w:r w:rsidRPr="00686BFD">
              <w:rPr>
                <w:bCs/>
              </w:rPr>
              <w:t>(semináre, školenia, vyžiadané prednášky, pedagogická činnosť na iných VŠ,...)</w:t>
            </w:r>
          </w:p>
          <w:p w14:paraId="736FFD0D" w14:textId="77777777" w:rsidR="00907A6C" w:rsidRPr="00686BFD" w:rsidRDefault="00907A6C" w:rsidP="00907A6C">
            <w:pPr>
              <w:rPr>
                <w:b/>
                <w:bCs/>
              </w:rPr>
            </w:pPr>
          </w:p>
          <w:p w14:paraId="2A4BE2AC" w14:textId="77777777" w:rsidR="00907A6C" w:rsidRPr="00686BFD" w:rsidRDefault="00907A6C" w:rsidP="00907A6C">
            <w:pPr>
              <w:rPr>
                <w:b/>
                <w:bCs/>
              </w:rPr>
            </w:pPr>
          </w:p>
          <w:p w14:paraId="3C439935" w14:textId="77777777" w:rsidR="00907A6C" w:rsidRPr="00686BFD" w:rsidRDefault="00907A6C" w:rsidP="00907A6C">
            <w:pPr>
              <w:rPr>
                <w:b/>
                <w:bCs/>
              </w:rPr>
            </w:pPr>
          </w:p>
          <w:p w14:paraId="08594CFD" w14:textId="77777777" w:rsidR="00907A6C" w:rsidRPr="00686BFD" w:rsidRDefault="00907A6C" w:rsidP="00907A6C">
            <w:pPr>
              <w:rPr>
                <w:b/>
                <w:bCs/>
              </w:rPr>
            </w:pPr>
          </w:p>
          <w:p w14:paraId="64EB4B5E" w14:textId="77777777" w:rsidR="00907A6C" w:rsidRPr="00686BFD" w:rsidRDefault="00907A6C" w:rsidP="00907A6C"/>
        </w:tc>
        <w:tc>
          <w:tcPr>
            <w:tcW w:w="36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B73D9A" w14:textId="77777777" w:rsidR="00907A6C" w:rsidRDefault="00907A6C" w:rsidP="00907A6C">
            <w:pPr>
              <w:rPr>
                <w:b/>
                <w:bCs/>
              </w:rPr>
            </w:pPr>
            <w:r w:rsidRPr="00686BFD">
              <w:rPr>
                <w:b/>
                <w:bCs/>
              </w:rPr>
              <w:t> </w:t>
            </w:r>
          </w:p>
          <w:p w14:paraId="051EE616" w14:textId="77777777" w:rsidR="002D3D8C" w:rsidRPr="00686BFD" w:rsidRDefault="002D3D8C" w:rsidP="001714A2"/>
        </w:tc>
      </w:tr>
    </w:tbl>
    <w:p w14:paraId="3D4F37FC" w14:textId="77777777" w:rsidR="00907A6C" w:rsidRPr="00686BFD" w:rsidRDefault="00907A6C" w:rsidP="00907A6C">
      <w:pPr>
        <w:tabs>
          <w:tab w:val="left" w:pos="3960"/>
        </w:tabs>
        <w:rPr>
          <w:b/>
          <w:bCs/>
        </w:rPr>
        <w:sectPr w:rsidR="00907A6C" w:rsidRPr="00686BFD" w:rsidSect="00907A6C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9096" w:type="dxa"/>
        <w:tblInd w:w="1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69"/>
        <w:gridCol w:w="3827"/>
      </w:tblGrid>
      <w:tr w:rsidR="00907A6C" w:rsidRPr="00686BFD" w14:paraId="499CD41D" w14:textId="77777777" w:rsidTr="00686BFD"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238D13" w14:textId="77777777" w:rsidR="00907A6C" w:rsidRPr="00686BFD" w:rsidRDefault="00907A6C" w:rsidP="00907A6C">
            <w:pPr>
              <w:tabs>
                <w:tab w:val="left" w:pos="3960"/>
              </w:tabs>
            </w:pPr>
            <w:r w:rsidRPr="00686BFD">
              <w:rPr>
                <w:b/>
                <w:bCs/>
              </w:rPr>
              <w:t>II.</w:t>
            </w:r>
            <w:r w:rsidRPr="00686BFD">
              <w:t>  </w:t>
            </w:r>
            <w:r w:rsidRPr="00686BFD">
              <w:rPr>
                <w:b/>
                <w:bCs/>
              </w:rPr>
              <w:t>Výskumná činnosť – plán</w:t>
            </w:r>
            <w:r w:rsidRPr="00686BFD">
              <w:rPr>
                <w:b/>
                <w:bCs/>
              </w:rPr>
              <w:tab/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E7D32B" w14:textId="77777777" w:rsidR="00907A6C" w:rsidRPr="00686BFD" w:rsidRDefault="00907A6C" w:rsidP="00907A6C">
            <w:r w:rsidRPr="00686BFD">
              <w:rPr>
                <w:b/>
                <w:bCs/>
              </w:rPr>
              <w:t>Skutočnosť:</w:t>
            </w:r>
          </w:p>
        </w:tc>
      </w:tr>
      <w:tr w:rsidR="00907A6C" w:rsidRPr="00686BFD" w14:paraId="19313F1A" w14:textId="77777777" w:rsidTr="00686BFD">
        <w:tc>
          <w:tcPr>
            <w:tcW w:w="526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23EEB" w14:textId="77777777" w:rsidR="00907A6C" w:rsidRPr="00686BFD" w:rsidRDefault="00907A6C" w:rsidP="00907A6C">
            <w:r w:rsidRPr="00686BFD">
              <w:rPr>
                <w:b/>
                <w:bCs/>
              </w:rPr>
              <w:t xml:space="preserve">a) Publikačná činnosť </w:t>
            </w:r>
            <w:r w:rsidRPr="00686BFD">
              <w:rPr>
                <w:bCs/>
              </w:rPr>
              <w:t>(vždy uvádzajte spoluautora a predpokladaný podiel vlastnej práce)</w:t>
            </w:r>
          </w:p>
          <w:p w14:paraId="3FB483CE" w14:textId="77777777" w:rsidR="00907A6C" w:rsidRPr="00686BFD" w:rsidRDefault="00907A6C" w:rsidP="00686BFD">
            <w:pPr>
              <w:spacing w:after="120" w:line="240" w:lineRule="auto"/>
            </w:pPr>
            <w:r w:rsidRPr="00686BFD">
              <w:rPr>
                <w:bCs/>
              </w:rPr>
              <w:t>Skriptá, učebné texty</w:t>
            </w:r>
            <w:r w:rsidR="004C545F">
              <w:rPr>
                <w:bCs/>
              </w:rPr>
              <w:t xml:space="preserve"> </w:t>
            </w:r>
          </w:p>
          <w:p w14:paraId="0B3145CA" w14:textId="78F5E988" w:rsidR="00907A6C" w:rsidRPr="00686BFD" w:rsidRDefault="00907A6C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Vedecké, odborné monografie</w:t>
            </w:r>
            <w:r w:rsidR="004C545F">
              <w:rPr>
                <w:bCs/>
              </w:rPr>
              <w:t xml:space="preserve"> </w:t>
            </w:r>
          </w:p>
          <w:p w14:paraId="7C4F0296" w14:textId="0D0D0005" w:rsidR="00686BFD" w:rsidRPr="00686BFD" w:rsidRDefault="00686BFD" w:rsidP="00686BFD">
            <w:pPr>
              <w:spacing w:after="120" w:line="240" w:lineRule="auto"/>
            </w:pPr>
            <w:r w:rsidRPr="00686BFD">
              <w:rPr>
                <w:bCs/>
              </w:rPr>
              <w:t>Vedecké, odborné monografie zahraničné</w:t>
            </w:r>
            <w:r w:rsidR="004C545F">
              <w:rPr>
                <w:bCs/>
              </w:rPr>
              <w:t xml:space="preserve"> </w:t>
            </w:r>
          </w:p>
          <w:p w14:paraId="7E233B23" w14:textId="46C66BCD" w:rsidR="00907A6C" w:rsidRPr="00686BFD" w:rsidRDefault="00907A6C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Článok v</w:t>
            </w:r>
            <w:r w:rsidR="00686BFD" w:rsidRPr="00686BFD">
              <w:rPr>
                <w:bCs/>
              </w:rPr>
              <w:t> </w:t>
            </w:r>
            <w:r w:rsidRPr="00686BFD">
              <w:rPr>
                <w:bCs/>
              </w:rPr>
              <w:t>zborníku</w:t>
            </w:r>
            <w:r w:rsidR="00686BFD" w:rsidRPr="00686BFD">
              <w:rPr>
                <w:bCs/>
              </w:rPr>
              <w:t xml:space="preserve"> domácom </w:t>
            </w:r>
          </w:p>
          <w:p w14:paraId="28A0974A" w14:textId="77777777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lastRenderedPageBreak/>
              <w:t xml:space="preserve">Článok v zborníku zahraničnom </w:t>
            </w:r>
          </w:p>
          <w:p w14:paraId="33D8C92D" w14:textId="77777777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Článok v zborníku (Scopus/ Wos)</w:t>
            </w:r>
          </w:p>
          <w:p w14:paraId="1EAA8E47" w14:textId="40C77B07" w:rsidR="00907A6C" w:rsidRPr="00686BFD" w:rsidRDefault="00907A6C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Článok v</w:t>
            </w:r>
            <w:r w:rsidR="004C545F">
              <w:rPr>
                <w:bCs/>
              </w:rPr>
              <w:t> </w:t>
            </w:r>
            <w:r w:rsidRPr="00686BFD">
              <w:rPr>
                <w:bCs/>
              </w:rPr>
              <w:t>časopise</w:t>
            </w:r>
            <w:r w:rsidR="004C545F">
              <w:rPr>
                <w:bCs/>
              </w:rPr>
              <w:t xml:space="preserve"> </w:t>
            </w:r>
          </w:p>
          <w:p w14:paraId="102105D9" w14:textId="3FC7A2CC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Článok v časopise (Scopus/ Wos)</w:t>
            </w:r>
            <w:r w:rsidR="004C545F">
              <w:rPr>
                <w:bCs/>
              </w:rPr>
              <w:t xml:space="preserve"> </w:t>
            </w:r>
          </w:p>
          <w:p w14:paraId="5DEA1751" w14:textId="68BD4220" w:rsidR="00907A6C" w:rsidRPr="00686BFD" w:rsidRDefault="00907A6C" w:rsidP="00686BFD">
            <w:pPr>
              <w:spacing w:after="120" w:line="240" w:lineRule="auto"/>
            </w:pPr>
            <w:r w:rsidRPr="00686BFD">
              <w:rPr>
                <w:bCs/>
              </w:rPr>
              <w:t>Iné publikácie</w:t>
            </w:r>
            <w:r w:rsidR="004C545F">
              <w:rPr>
                <w:bCs/>
              </w:rPr>
              <w:t xml:space="preserve"> 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D752F" w14:textId="77777777" w:rsidR="00907A6C" w:rsidRPr="00686BFD" w:rsidRDefault="00907A6C" w:rsidP="00907A6C">
            <w:pPr>
              <w:spacing w:after="0"/>
              <w:rPr>
                <w:b/>
                <w:bCs/>
              </w:rPr>
            </w:pPr>
          </w:p>
          <w:p w14:paraId="65D58874" w14:textId="77777777" w:rsidR="00686BFD" w:rsidRPr="00686BFD" w:rsidRDefault="00686BFD" w:rsidP="00686BFD">
            <w:pPr>
              <w:spacing w:after="120" w:line="240" w:lineRule="auto"/>
            </w:pPr>
            <w:r w:rsidRPr="00686BFD">
              <w:rPr>
                <w:bCs/>
              </w:rPr>
              <w:t>Skriptá, učebné texty</w:t>
            </w:r>
          </w:p>
          <w:p w14:paraId="4BE0B80F" w14:textId="452262DA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Vedecké, odborné monografie</w:t>
            </w:r>
            <w:r w:rsidR="004C545F">
              <w:rPr>
                <w:bCs/>
              </w:rPr>
              <w:t xml:space="preserve"> </w:t>
            </w:r>
          </w:p>
          <w:p w14:paraId="07020333" w14:textId="533714B2" w:rsidR="00686BFD" w:rsidRPr="00686BFD" w:rsidRDefault="00686BFD" w:rsidP="00686BFD">
            <w:pPr>
              <w:spacing w:after="120" w:line="240" w:lineRule="auto"/>
            </w:pPr>
            <w:r w:rsidRPr="00686BFD">
              <w:rPr>
                <w:bCs/>
              </w:rPr>
              <w:t>Vedecké, odborné monografie zahraničné</w:t>
            </w:r>
            <w:r w:rsidR="004C545F">
              <w:rPr>
                <w:bCs/>
              </w:rPr>
              <w:t xml:space="preserve"> </w:t>
            </w:r>
          </w:p>
          <w:p w14:paraId="734176A5" w14:textId="0321BFCB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 xml:space="preserve">Článok v zborníku domácom </w:t>
            </w:r>
            <w:r w:rsidR="004C545F">
              <w:rPr>
                <w:bCs/>
              </w:rPr>
              <w:t xml:space="preserve"> </w:t>
            </w:r>
          </w:p>
          <w:p w14:paraId="31717DD8" w14:textId="77777777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 xml:space="preserve">Článok v zborníku zahraničnom </w:t>
            </w:r>
          </w:p>
          <w:p w14:paraId="69F5A281" w14:textId="77777777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lastRenderedPageBreak/>
              <w:t>Článok v zborníku (Scopus/ Wos)</w:t>
            </w:r>
          </w:p>
          <w:p w14:paraId="0F68234E" w14:textId="3F9EB38C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Článok v</w:t>
            </w:r>
            <w:r w:rsidR="004C545F">
              <w:rPr>
                <w:bCs/>
              </w:rPr>
              <w:t> </w:t>
            </w:r>
            <w:r w:rsidRPr="00686BFD">
              <w:rPr>
                <w:bCs/>
              </w:rPr>
              <w:t>časopise</w:t>
            </w:r>
            <w:r w:rsidR="004C545F">
              <w:rPr>
                <w:bCs/>
              </w:rPr>
              <w:t xml:space="preserve"> </w:t>
            </w:r>
          </w:p>
          <w:p w14:paraId="291F2527" w14:textId="25BED6BE" w:rsidR="00686BFD" w:rsidRPr="00686BFD" w:rsidRDefault="00686BFD" w:rsidP="00686BFD">
            <w:pPr>
              <w:spacing w:after="120" w:line="240" w:lineRule="auto"/>
              <w:rPr>
                <w:bCs/>
              </w:rPr>
            </w:pPr>
            <w:r w:rsidRPr="00686BFD">
              <w:rPr>
                <w:bCs/>
              </w:rPr>
              <w:t>Článok v časopise (Scopus/ Wos)</w:t>
            </w:r>
          </w:p>
          <w:p w14:paraId="2AE11D64" w14:textId="12732246" w:rsidR="00907A6C" w:rsidRPr="00686BFD" w:rsidRDefault="00686BFD" w:rsidP="00686BFD">
            <w:r w:rsidRPr="00686BFD">
              <w:rPr>
                <w:bCs/>
              </w:rPr>
              <w:t>Iné publikácie</w:t>
            </w:r>
            <w:r w:rsidR="004C545F">
              <w:rPr>
                <w:bCs/>
              </w:rPr>
              <w:t xml:space="preserve"> </w:t>
            </w:r>
          </w:p>
        </w:tc>
      </w:tr>
      <w:tr w:rsidR="00907A6C" w:rsidRPr="00686BFD" w14:paraId="21ABE597" w14:textId="77777777" w:rsidTr="00686BFD">
        <w:tc>
          <w:tcPr>
            <w:tcW w:w="52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E7DA6" w14:textId="77777777" w:rsidR="00907A6C" w:rsidRPr="00686BFD" w:rsidRDefault="00907A6C" w:rsidP="00907A6C">
            <w:r w:rsidRPr="00686BFD">
              <w:rPr>
                <w:b/>
                <w:bCs/>
              </w:rPr>
              <w:lastRenderedPageBreak/>
              <w:t>b) Účasť na konferenciách a sympóziách</w:t>
            </w:r>
            <w:r w:rsidRPr="00686BFD">
              <w:rPr>
                <w:rStyle w:val="FootnoteReference"/>
                <w:b/>
                <w:bCs/>
              </w:rPr>
              <w:footnoteReference w:id="1"/>
            </w:r>
          </w:p>
          <w:p w14:paraId="575898A8" w14:textId="65F6A2BB" w:rsidR="00907A6C" w:rsidRPr="00686BFD" w:rsidRDefault="00907A6C" w:rsidP="00907A6C"/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53BDF" w14:textId="77777777" w:rsidR="00907A6C" w:rsidRPr="00686BFD" w:rsidRDefault="00907A6C" w:rsidP="00907A6C">
            <w:r w:rsidRPr="00686BFD">
              <w:rPr>
                <w:b/>
                <w:bCs/>
              </w:rPr>
              <w:t> </w:t>
            </w:r>
          </w:p>
          <w:p w14:paraId="2D9E017D" w14:textId="41CDCED4" w:rsidR="00907A6C" w:rsidRPr="00686BFD" w:rsidRDefault="00907A6C" w:rsidP="00907A6C"/>
        </w:tc>
      </w:tr>
      <w:tr w:rsidR="00907A6C" w:rsidRPr="00686BFD" w14:paraId="0E3F4EC8" w14:textId="77777777" w:rsidTr="00686BFD">
        <w:tc>
          <w:tcPr>
            <w:tcW w:w="52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939447" w14:textId="77777777" w:rsidR="00907A6C" w:rsidRPr="00686BFD" w:rsidRDefault="00907A6C" w:rsidP="00907A6C">
            <w:r w:rsidRPr="00686BFD">
              <w:rPr>
                <w:b/>
                <w:bCs/>
              </w:rPr>
              <w:t>c) Recenzie a oponentské posudky odlišné od oponovania záverečných prác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C55BF" w14:textId="77777777" w:rsidR="00907A6C" w:rsidRPr="00686BFD" w:rsidRDefault="00907A6C" w:rsidP="00907A6C">
            <w:r w:rsidRPr="00686BFD">
              <w:rPr>
                <w:b/>
                <w:bCs/>
              </w:rPr>
              <w:t> </w:t>
            </w:r>
          </w:p>
          <w:p w14:paraId="706282C2" w14:textId="77777777" w:rsidR="00907A6C" w:rsidRPr="00686BFD" w:rsidRDefault="00907A6C" w:rsidP="00907A6C">
            <w:r w:rsidRPr="00686BFD">
              <w:rPr>
                <w:b/>
                <w:bCs/>
              </w:rPr>
              <w:t>Počet recenzií a posudkov:</w:t>
            </w:r>
          </w:p>
        </w:tc>
      </w:tr>
      <w:tr w:rsidR="00907A6C" w:rsidRPr="00686BFD" w14:paraId="7A485E34" w14:textId="77777777" w:rsidTr="00686BFD">
        <w:tc>
          <w:tcPr>
            <w:tcW w:w="52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DFD57" w14:textId="77777777" w:rsidR="00907A6C" w:rsidRPr="00686BFD" w:rsidRDefault="00907A6C" w:rsidP="00907A6C">
            <w:r w:rsidRPr="00686BFD">
              <w:rPr>
                <w:b/>
                <w:bCs/>
              </w:rPr>
              <w:t>d) Projekty</w:t>
            </w:r>
          </w:p>
          <w:p w14:paraId="6CACAC4C" w14:textId="77777777" w:rsidR="00D46C4F" w:rsidRPr="00686BFD" w:rsidRDefault="00D46C4F" w:rsidP="00907A6C">
            <w:pPr>
              <w:rPr>
                <w:bCs/>
              </w:rPr>
            </w:pPr>
            <w:r w:rsidRPr="00686BFD">
              <w:rPr>
                <w:bCs/>
              </w:rPr>
              <w:t>VEIGA</w:t>
            </w:r>
          </w:p>
          <w:p w14:paraId="375ADA91" w14:textId="77777777" w:rsidR="00907A6C" w:rsidRPr="00686BFD" w:rsidRDefault="00907A6C" w:rsidP="00907A6C">
            <w:r w:rsidRPr="00686BFD">
              <w:rPr>
                <w:bCs/>
              </w:rPr>
              <w:t>VEGA</w:t>
            </w:r>
          </w:p>
          <w:p w14:paraId="337FC95D" w14:textId="77777777" w:rsidR="00907A6C" w:rsidRPr="00686BFD" w:rsidRDefault="00907A6C" w:rsidP="00907A6C">
            <w:r w:rsidRPr="00686BFD">
              <w:rPr>
                <w:bCs/>
              </w:rPr>
              <w:t>KEGA</w:t>
            </w:r>
          </w:p>
          <w:p w14:paraId="485CC2B6" w14:textId="77777777" w:rsidR="00907A6C" w:rsidRPr="00686BFD" w:rsidRDefault="00907A6C" w:rsidP="00907A6C">
            <w:r w:rsidRPr="00686BFD">
              <w:rPr>
                <w:bCs/>
              </w:rPr>
              <w:t>Iné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6965D" w14:textId="77777777" w:rsidR="00907A6C" w:rsidRPr="00686BFD" w:rsidRDefault="00907A6C" w:rsidP="00907A6C">
            <w:r w:rsidRPr="00686BFD">
              <w:rPr>
                <w:b/>
                <w:bCs/>
              </w:rPr>
              <w:t>Skutočnosť:</w:t>
            </w:r>
          </w:p>
          <w:p w14:paraId="76E323E1" w14:textId="77777777" w:rsidR="00D46C4F" w:rsidRPr="00686BFD" w:rsidRDefault="00D46C4F" w:rsidP="00D46C4F">
            <w:pPr>
              <w:rPr>
                <w:bCs/>
              </w:rPr>
            </w:pPr>
            <w:r w:rsidRPr="00686BFD">
              <w:rPr>
                <w:bCs/>
              </w:rPr>
              <w:t>VEIGA</w:t>
            </w:r>
          </w:p>
          <w:p w14:paraId="02E4747D" w14:textId="77777777" w:rsidR="00907A6C" w:rsidRPr="00686BFD" w:rsidRDefault="00907A6C" w:rsidP="00907A6C">
            <w:r w:rsidRPr="00686BFD">
              <w:rPr>
                <w:bCs/>
              </w:rPr>
              <w:t>VEGA</w:t>
            </w:r>
          </w:p>
          <w:p w14:paraId="11559BBB" w14:textId="77777777" w:rsidR="00907A6C" w:rsidRPr="00686BFD" w:rsidRDefault="00907A6C" w:rsidP="00907A6C">
            <w:r w:rsidRPr="00686BFD">
              <w:rPr>
                <w:bCs/>
              </w:rPr>
              <w:t>KEGA</w:t>
            </w:r>
          </w:p>
          <w:p w14:paraId="1C4410E2" w14:textId="77777777" w:rsidR="00907A6C" w:rsidRPr="00686BFD" w:rsidRDefault="00907A6C" w:rsidP="00907A6C">
            <w:r w:rsidRPr="00686BFD">
              <w:rPr>
                <w:bCs/>
              </w:rPr>
              <w:t>Iné</w:t>
            </w:r>
          </w:p>
        </w:tc>
      </w:tr>
      <w:tr w:rsidR="00907A6C" w:rsidRPr="00686BFD" w14:paraId="0E678A3E" w14:textId="77777777" w:rsidTr="00686BFD">
        <w:tc>
          <w:tcPr>
            <w:tcW w:w="5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2E242" w14:textId="77777777" w:rsidR="00907A6C" w:rsidRPr="00686BFD" w:rsidRDefault="00907A6C" w:rsidP="00907A6C">
            <w:pPr>
              <w:tabs>
                <w:tab w:val="left" w:pos="3960"/>
              </w:tabs>
            </w:pPr>
            <w:r w:rsidRPr="00686BFD">
              <w:t> </w:t>
            </w:r>
            <w:r w:rsidRPr="00686BFD">
              <w:rPr>
                <w:b/>
                <w:bCs/>
              </w:rPr>
              <w:t>III.</w:t>
            </w:r>
            <w:r w:rsidRPr="00686BFD">
              <w:t xml:space="preserve"> </w:t>
            </w:r>
            <w:r w:rsidRPr="00686BFD">
              <w:rPr>
                <w:b/>
                <w:bCs/>
              </w:rPr>
              <w:t>Iná tvorivá činnosť – plán</w:t>
            </w:r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BED113" w14:textId="77777777" w:rsidR="00907A6C" w:rsidRPr="00686BFD" w:rsidRDefault="00907A6C" w:rsidP="00907A6C">
            <w:r w:rsidRPr="00686BFD">
              <w:rPr>
                <w:b/>
                <w:bCs/>
              </w:rPr>
              <w:t>Skutočnosť:</w:t>
            </w:r>
          </w:p>
        </w:tc>
      </w:tr>
      <w:tr w:rsidR="00907A6C" w:rsidRPr="00686BFD" w14:paraId="29290D36" w14:textId="77777777" w:rsidTr="00686BFD">
        <w:tc>
          <w:tcPr>
            <w:tcW w:w="52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BE01D" w14:textId="6686D29C" w:rsidR="004C545F" w:rsidRPr="00686BFD" w:rsidRDefault="004C545F" w:rsidP="00907A6C"/>
        </w:tc>
        <w:tc>
          <w:tcPr>
            <w:tcW w:w="38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1B7EA" w14:textId="77777777" w:rsidR="00907A6C" w:rsidRDefault="00907A6C" w:rsidP="00907A6C">
            <w:pPr>
              <w:rPr>
                <w:b/>
                <w:bCs/>
              </w:rPr>
            </w:pPr>
            <w:r w:rsidRPr="00686BFD">
              <w:rPr>
                <w:b/>
                <w:bCs/>
              </w:rPr>
              <w:t> </w:t>
            </w:r>
          </w:p>
          <w:p w14:paraId="2F2E9579" w14:textId="0F846E44" w:rsidR="00907A6C" w:rsidRPr="004C545F" w:rsidRDefault="00907A6C" w:rsidP="00907A6C"/>
        </w:tc>
      </w:tr>
      <w:tr w:rsidR="00907A6C" w:rsidRPr="00686BFD" w14:paraId="609D0168" w14:textId="77777777" w:rsidTr="00012E0A">
        <w:trPr>
          <w:trHeight w:val="639"/>
        </w:trPr>
        <w:tc>
          <w:tcPr>
            <w:tcW w:w="5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5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ECAAAF" w14:textId="77777777" w:rsidR="00907A6C" w:rsidRPr="00686BFD" w:rsidRDefault="00907A6C" w:rsidP="00907A6C">
            <w:r w:rsidRPr="00686BFD">
              <w:t> </w:t>
            </w:r>
            <w:r w:rsidRPr="00686BFD">
              <w:rPr>
                <w:b/>
                <w:bCs/>
              </w:rPr>
              <w:t>IV.</w:t>
            </w:r>
            <w:r w:rsidRPr="00686BFD">
              <w:t xml:space="preserve"> </w:t>
            </w:r>
            <w:r w:rsidRPr="00686BFD">
              <w:rPr>
                <w:b/>
                <w:bCs/>
              </w:rPr>
              <w:t>Rozvoj pedagogických spôsobilostí učiteľa – plánované aktivity</w:t>
            </w:r>
            <w:r w:rsidR="00686BFD">
              <w:rPr>
                <w:b/>
                <w:bCs/>
              </w:rPr>
              <w:t xml:space="preserve"> </w:t>
            </w:r>
          </w:p>
        </w:tc>
        <w:tc>
          <w:tcPr>
            <w:tcW w:w="38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5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5CBBC9" w14:textId="77777777" w:rsidR="00907A6C" w:rsidRPr="00686BFD" w:rsidRDefault="00907A6C" w:rsidP="00907A6C">
            <w:r w:rsidRPr="00686BFD">
              <w:rPr>
                <w:b/>
                <w:bCs/>
              </w:rPr>
              <w:t>Skutočnosť:</w:t>
            </w:r>
          </w:p>
        </w:tc>
      </w:tr>
      <w:tr w:rsidR="00F2703B" w:rsidRPr="00686BFD" w14:paraId="4CC75B4C" w14:textId="77777777" w:rsidTr="00686BFD">
        <w:trPr>
          <w:trHeight w:val="555"/>
        </w:trPr>
        <w:tc>
          <w:tcPr>
            <w:tcW w:w="5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BE87F" w14:textId="77777777" w:rsidR="00F2703B" w:rsidRDefault="00F2703B" w:rsidP="00907A6C"/>
          <w:p w14:paraId="1D5C780C" w14:textId="77777777" w:rsidR="00686BFD" w:rsidRPr="00686BFD" w:rsidRDefault="00686BFD" w:rsidP="001714A2"/>
        </w:tc>
        <w:tc>
          <w:tcPr>
            <w:tcW w:w="38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761522" w14:textId="77777777" w:rsidR="00F2703B" w:rsidRDefault="00F2703B" w:rsidP="00907A6C">
            <w:pPr>
              <w:rPr>
                <w:b/>
                <w:bCs/>
              </w:rPr>
            </w:pPr>
          </w:p>
          <w:p w14:paraId="0DE95DFD" w14:textId="77777777" w:rsidR="004C545F" w:rsidRPr="00686BFD" w:rsidRDefault="004C545F" w:rsidP="001714A2">
            <w:pPr>
              <w:rPr>
                <w:b/>
                <w:bCs/>
              </w:rPr>
            </w:pPr>
          </w:p>
        </w:tc>
      </w:tr>
      <w:tr w:rsidR="00907A6C" w:rsidRPr="00686BFD" w14:paraId="7A3437E8" w14:textId="77777777" w:rsidTr="00686BFD">
        <w:trPr>
          <w:trHeight w:val="555"/>
        </w:trPr>
        <w:tc>
          <w:tcPr>
            <w:tcW w:w="90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0648C8" w14:textId="77777777" w:rsidR="00907A6C" w:rsidRPr="00686BFD" w:rsidRDefault="00907A6C" w:rsidP="00907A6C">
            <w:r w:rsidRPr="00686BFD">
              <w:t> </w:t>
            </w:r>
            <w:r w:rsidRPr="00686BFD">
              <w:rPr>
                <w:b/>
                <w:bCs/>
              </w:rPr>
              <w:t>V.</w:t>
            </w:r>
            <w:r w:rsidRPr="00686BFD">
              <w:t xml:space="preserve"> </w:t>
            </w:r>
            <w:r w:rsidRPr="00686BFD">
              <w:rPr>
                <w:b/>
                <w:bCs/>
              </w:rPr>
              <w:t>Spätná väzba študenta na pedagogické zabezpečenie predmetov </w:t>
            </w:r>
            <w:r w:rsidRPr="00686BFD">
              <w:t>(hodnotenie na základe dotazníka „Hodnotenie predmetu – časť personálne zabezpečenie predmetu).</w:t>
            </w:r>
          </w:p>
          <w:p w14:paraId="6722CFC9" w14:textId="77777777" w:rsidR="00907A6C" w:rsidRPr="00686BFD" w:rsidRDefault="00907A6C" w:rsidP="00907A6C">
            <w:r w:rsidRPr="00686BFD">
              <w:rPr>
                <w:b/>
                <w:bCs/>
              </w:rPr>
              <w:t>Priemerná z</w:t>
            </w:r>
            <w:r w:rsidR="001A2B76">
              <w:rPr>
                <w:b/>
                <w:bCs/>
              </w:rPr>
              <w:t>n</w:t>
            </w:r>
            <w:r w:rsidRPr="00686BFD">
              <w:rPr>
                <w:b/>
                <w:bCs/>
              </w:rPr>
              <w:t>ámka:</w:t>
            </w:r>
            <w:r w:rsidR="00686BFD">
              <w:rPr>
                <w:b/>
                <w:bCs/>
              </w:rPr>
              <w:t xml:space="preserve"> </w:t>
            </w:r>
          </w:p>
          <w:p w14:paraId="3D8A3586" w14:textId="77777777" w:rsidR="00907A6C" w:rsidRPr="00686BFD" w:rsidRDefault="00907A6C" w:rsidP="00907A6C">
            <w:r w:rsidRPr="00686BFD">
              <w:rPr>
                <w:b/>
                <w:bCs/>
              </w:rPr>
              <w:t>Nedostatky:</w:t>
            </w:r>
          </w:p>
        </w:tc>
      </w:tr>
      <w:tr w:rsidR="00907A6C" w:rsidRPr="00686BFD" w14:paraId="5218AA63" w14:textId="77777777" w:rsidTr="00686BFD">
        <w:trPr>
          <w:trHeight w:val="555"/>
        </w:trPr>
        <w:tc>
          <w:tcPr>
            <w:tcW w:w="909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51C481" w14:textId="77777777" w:rsidR="00907A6C" w:rsidRPr="00686BFD" w:rsidRDefault="00907A6C" w:rsidP="00907A6C">
            <w:r w:rsidRPr="00686BFD">
              <w:rPr>
                <w:b/>
                <w:bCs/>
              </w:rPr>
              <w:t>VI.</w:t>
            </w:r>
            <w:r w:rsidRPr="00686BFD">
              <w:t xml:space="preserve"> </w:t>
            </w:r>
            <w:r w:rsidRPr="00686BFD">
              <w:rPr>
                <w:b/>
                <w:bCs/>
              </w:rPr>
              <w:t>Spätná väzba učiteľa (hospitácia) na pedagogické zabezpečenie predmetu </w:t>
            </w:r>
            <w:r w:rsidRPr="00686BFD">
              <w:t>(hodnotenie na základe hospitačnej činnosti – časť personálne zabezpečenie predmetu).</w:t>
            </w:r>
          </w:p>
          <w:p w14:paraId="1BEC6135" w14:textId="77777777" w:rsidR="00907A6C" w:rsidRPr="00686BFD" w:rsidRDefault="00907A6C" w:rsidP="00907A6C">
            <w:r w:rsidRPr="00686BFD">
              <w:rPr>
                <w:b/>
                <w:bCs/>
              </w:rPr>
              <w:t>Priemerná z</w:t>
            </w:r>
            <w:r w:rsidR="001A2B76">
              <w:rPr>
                <w:b/>
                <w:bCs/>
              </w:rPr>
              <w:t>n</w:t>
            </w:r>
            <w:r w:rsidRPr="00686BFD">
              <w:rPr>
                <w:b/>
                <w:bCs/>
              </w:rPr>
              <w:t>ámka:</w:t>
            </w:r>
          </w:p>
          <w:p w14:paraId="5659E7A6" w14:textId="77777777" w:rsidR="00907A6C" w:rsidRPr="00686BFD" w:rsidRDefault="00907A6C" w:rsidP="00907A6C">
            <w:r w:rsidRPr="00686BFD">
              <w:rPr>
                <w:b/>
                <w:bCs/>
              </w:rPr>
              <w:t>Nedostatky:</w:t>
            </w:r>
          </w:p>
        </w:tc>
      </w:tr>
      <w:tr w:rsidR="00686BFD" w:rsidRPr="00686BFD" w14:paraId="67904FC8" w14:textId="77777777" w:rsidTr="00534B45">
        <w:trPr>
          <w:trHeight w:val="555"/>
        </w:trPr>
        <w:tc>
          <w:tcPr>
            <w:tcW w:w="90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D8510" w14:textId="77777777" w:rsidR="00686BFD" w:rsidRDefault="00686BFD" w:rsidP="00907A6C"/>
          <w:p w14:paraId="13F67C46" w14:textId="77777777" w:rsidR="00686BFD" w:rsidRDefault="00686BFD" w:rsidP="00907A6C">
            <w:r>
              <w:t>D</w:t>
            </w:r>
            <w:r w:rsidRPr="00686BFD">
              <w:t>átum   ...................................</w:t>
            </w:r>
            <w:r>
              <w:t xml:space="preserve">       </w:t>
            </w:r>
          </w:p>
          <w:p w14:paraId="720A4B84" w14:textId="77777777" w:rsidR="00686BFD" w:rsidRPr="00686BFD" w:rsidRDefault="00686BFD" w:rsidP="00907A6C">
            <w:r w:rsidRPr="00686BFD">
              <w:t>Svojim podpisom pravdivosť vyššie uvádzaných údajov</w:t>
            </w:r>
            <w:r>
              <w:t xml:space="preserve"> </w:t>
            </w:r>
            <w:r w:rsidRPr="00686BFD">
              <w:t>............................................</w:t>
            </w:r>
          </w:p>
          <w:p w14:paraId="0FFFE8BD" w14:textId="77777777" w:rsidR="00686BFD" w:rsidRPr="00686BFD" w:rsidRDefault="00686BFD" w:rsidP="00686BFD">
            <w:pPr>
              <w:tabs>
                <w:tab w:val="center" w:pos="4440"/>
              </w:tabs>
            </w:pPr>
            <w:r w:rsidRPr="00686BFD">
              <w:lastRenderedPageBreak/>
              <w:t> </w:t>
            </w:r>
            <w:r>
              <w:tab/>
            </w:r>
          </w:p>
        </w:tc>
      </w:tr>
    </w:tbl>
    <w:p w14:paraId="2651A38B" w14:textId="77777777" w:rsidR="00907A6C" w:rsidRPr="00686BFD" w:rsidRDefault="00907A6C" w:rsidP="00907A6C">
      <w:r w:rsidRPr="00686BFD">
        <w:lastRenderedPageBreak/>
        <w:t> </w:t>
      </w:r>
    </w:p>
    <w:p w14:paraId="24FBD6F3" w14:textId="77777777" w:rsidR="00907A6C" w:rsidRPr="00686BFD" w:rsidRDefault="00907A6C" w:rsidP="00907A6C">
      <w:r w:rsidRPr="00686BFD">
        <w:t> </w:t>
      </w:r>
    </w:p>
    <w:tbl>
      <w:tblPr>
        <w:tblW w:w="9096" w:type="dxa"/>
        <w:tblInd w:w="11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6"/>
      </w:tblGrid>
      <w:tr w:rsidR="00686BFD" w:rsidRPr="00686BFD" w14:paraId="4275C9F4" w14:textId="77777777" w:rsidTr="00686BFD">
        <w:trPr>
          <w:trHeight w:val="555"/>
        </w:trPr>
        <w:tc>
          <w:tcPr>
            <w:tcW w:w="9096" w:type="dxa"/>
            <w:tcBorders>
              <w:bottom w:val="single" w:sz="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1FEBE" w14:textId="77777777" w:rsidR="00FE0898" w:rsidRDefault="00CF7190" w:rsidP="00EB34E7">
            <w:pPr>
              <w:rPr>
                <w:b/>
                <w:bCs/>
              </w:rPr>
            </w:pPr>
            <w:r>
              <w:rPr>
                <w:b/>
                <w:bCs/>
              </w:rPr>
              <w:t>Hodnotenie spolupráce</w:t>
            </w:r>
            <w:r w:rsidR="00320C6C">
              <w:rPr>
                <w:b/>
                <w:bCs/>
              </w:rPr>
              <w:t xml:space="preserve"> </w:t>
            </w:r>
          </w:p>
          <w:p w14:paraId="6C46B063" w14:textId="77777777" w:rsidR="00320C6C" w:rsidRDefault="00320C6C" w:rsidP="00EB34E7">
            <w:pPr>
              <w:rPr>
                <w:b/>
                <w:bCs/>
              </w:rPr>
            </w:pPr>
          </w:p>
          <w:p w14:paraId="6EE9BF6C" w14:textId="77777777" w:rsidR="00CF7190" w:rsidRDefault="00CF7190" w:rsidP="00EB34E7">
            <w:pPr>
              <w:rPr>
                <w:b/>
                <w:bCs/>
              </w:rPr>
            </w:pPr>
          </w:p>
          <w:p w14:paraId="18617D03" w14:textId="77777777" w:rsidR="00CF7190" w:rsidRDefault="00CF7190" w:rsidP="00EB34E7"/>
          <w:p w14:paraId="6F05896B" w14:textId="77777777" w:rsidR="00320C6C" w:rsidRPr="00686BFD" w:rsidRDefault="00320C6C" w:rsidP="00EB34E7">
            <w:r>
              <w:t>Príloha: Plán spolupráce a hodnotenia na rok....</w:t>
            </w:r>
          </w:p>
        </w:tc>
      </w:tr>
      <w:tr w:rsidR="00686BFD" w:rsidRPr="00686BFD" w14:paraId="1173B980" w14:textId="77777777" w:rsidTr="00686BFD">
        <w:trPr>
          <w:trHeight w:val="555"/>
        </w:trPr>
        <w:tc>
          <w:tcPr>
            <w:tcW w:w="9096" w:type="dxa"/>
            <w:tcBorders>
              <w:top w:val="single" w:sz="2" w:space="0" w:color="auto"/>
              <w:bottom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167B0" w14:textId="77777777" w:rsidR="00686BFD" w:rsidRDefault="00686BFD" w:rsidP="00EB34E7"/>
          <w:p w14:paraId="6B83A0CE" w14:textId="77777777" w:rsidR="00686BFD" w:rsidRDefault="00686BFD" w:rsidP="00EB34E7">
            <w:r>
              <w:t>D</w:t>
            </w:r>
            <w:r w:rsidRPr="00686BFD">
              <w:t>átum</w:t>
            </w:r>
            <w:r>
              <w:t>..................                                                               Podpis nadriadeného: ................................</w:t>
            </w:r>
          </w:p>
          <w:p w14:paraId="33BCDED2" w14:textId="77777777" w:rsidR="00686BFD" w:rsidRDefault="00686BFD" w:rsidP="00EB34E7"/>
          <w:p w14:paraId="6FBCEBFD" w14:textId="77777777" w:rsidR="00686BFD" w:rsidRDefault="00686BFD" w:rsidP="00EB34E7">
            <w:r>
              <w:t>Beriem na vedomie                                                            Podpis zamestnanca: .................................</w:t>
            </w:r>
          </w:p>
          <w:p w14:paraId="3DB6309D" w14:textId="77777777" w:rsidR="00686BFD" w:rsidRPr="00686BFD" w:rsidRDefault="00686BFD" w:rsidP="00EB34E7">
            <w:pPr>
              <w:tabs>
                <w:tab w:val="center" w:pos="4440"/>
              </w:tabs>
            </w:pPr>
            <w:r w:rsidRPr="00686BFD">
              <w:t> </w:t>
            </w:r>
            <w:r>
              <w:tab/>
            </w:r>
          </w:p>
        </w:tc>
      </w:tr>
    </w:tbl>
    <w:p w14:paraId="1FA01B66" w14:textId="77777777" w:rsidR="00950937" w:rsidRPr="00686BFD" w:rsidRDefault="00950937" w:rsidP="00004771"/>
    <w:sectPr w:rsidR="00950937" w:rsidRPr="00686BFD" w:rsidSect="00907A6C">
      <w:headerReference w:type="default" r:id="rId12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E3E14" w14:textId="77777777" w:rsidR="00E91EFC" w:rsidRDefault="00E91EFC" w:rsidP="00907A6C">
      <w:pPr>
        <w:spacing w:after="0" w:line="240" w:lineRule="auto"/>
      </w:pPr>
      <w:r>
        <w:separator/>
      </w:r>
    </w:p>
  </w:endnote>
  <w:endnote w:type="continuationSeparator" w:id="0">
    <w:p w14:paraId="0952E450" w14:textId="77777777" w:rsidR="00E91EFC" w:rsidRDefault="00E91EFC" w:rsidP="00907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FF7FC" w14:textId="77777777" w:rsidR="001714A2" w:rsidRDefault="001714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5859" w14:textId="611A5415" w:rsidR="00CA483A" w:rsidRPr="00CA483A" w:rsidRDefault="001714A2">
    <w:pPr>
      <w:pStyle w:val="Footer"/>
      <w:rPr>
        <w:sz w:val="28"/>
      </w:rPr>
    </w:pPr>
    <w:r>
      <w:rPr>
        <w:noProof/>
        <w:sz w:val="14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A189F57" wp14:editId="20166E3E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0c7d4b439161a4d5e9a88bc5" descr="{&quot;HashCode&quot;:-1876667767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7F5E0F0" w14:textId="30983D3D" w:rsidR="001714A2" w:rsidRPr="001714A2" w:rsidRDefault="001714A2" w:rsidP="001714A2">
                          <w:pPr>
                            <w:spacing w:after="0"/>
                            <w:rPr>
                              <w:rFonts w:ascii="Calibri" w:hAnsi="Calibri" w:cs="Calibri"/>
                              <w:color w:val="737373"/>
                              <w:sz w:val="14"/>
                            </w:rPr>
                          </w:pPr>
                          <w:r w:rsidRPr="001714A2">
                            <w:rPr>
                              <w:rFonts w:ascii="Calibri" w:hAnsi="Calibri" w:cs="Calibri"/>
                              <w:color w:val="737373"/>
                              <w:sz w:val="14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189F57" id="_x0000_t202" coordsize="21600,21600" o:spt="202" path="m,l,21600r21600,l21600,xe">
              <v:stroke joinstyle="miter"/>
              <v:path gradientshapeok="t" o:connecttype="rect"/>
            </v:shapetype>
            <v:shape id="MSIPCM0c7d4b439161a4d5e9a88bc5" o:spid="_x0000_s1026" type="#_x0000_t202" alt="{&quot;HashCode&quot;:-1876667767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" o:allowincell="f" filled="f" stroked="f" strokeweight=".5pt">
              <v:fill o:detectmouseclick="t"/>
              <v:textbox inset="20pt,0,,0">
                <w:txbxContent>
                  <w:p w14:paraId="07F5E0F0" w14:textId="30983D3D" w:rsidR="001714A2" w:rsidRPr="001714A2" w:rsidRDefault="001714A2" w:rsidP="001714A2">
                    <w:pPr>
                      <w:spacing w:after="0"/>
                      <w:rPr>
                        <w:rFonts w:ascii="Calibri" w:hAnsi="Calibri" w:cs="Calibri"/>
                        <w:color w:val="737373"/>
                        <w:sz w:val="14"/>
                      </w:rPr>
                    </w:pPr>
                    <w:r w:rsidRPr="001714A2">
                      <w:rPr>
                        <w:rFonts w:ascii="Calibri" w:hAnsi="Calibri" w:cs="Calibri"/>
                        <w:color w:val="737373"/>
                        <w:sz w:val="14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A483A">
      <w:rPr>
        <w:sz w:val="14"/>
      </w:rPr>
      <w:t>Príloha 5</w:t>
    </w:r>
    <w:r w:rsidR="00CA483A" w:rsidRPr="00D350DE">
      <w:rPr>
        <w:sz w:val="14"/>
      </w:rPr>
      <w:t xml:space="preserve">-0-Priručka kvality: </w:t>
    </w:r>
    <w:r w:rsidR="00CA483A">
      <w:rPr>
        <w:sz w:val="14"/>
      </w:rPr>
      <w:t>Plán činnosti a hodnotenie pedagóg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821C7" w14:textId="77777777" w:rsidR="001714A2" w:rsidRDefault="00171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7DEDC" w14:textId="77777777" w:rsidR="00E91EFC" w:rsidRDefault="00E91EFC" w:rsidP="00907A6C">
      <w:pPr>
        <w:spacing w:after="0" w:line="240" w:lineRule="auto"/>
      </w:pPr>
      <w:r>
        <w:separator/>
      </w:r>
    </w:p>
  </w:footnote>
  <w:footnote w:type="continuationSeparator" w:id="0">
    <w:p w14:paraId="70E57A72" w14:textId="77777777" w:rsidR="00E91EFC" w:rsidRDefault="00E91EFC" w:rsidP="00907A6C">
      <w:pPr>
        <w:spacing w:after="0" w:line="240" w:lineRule="auto"/>
      </w:pPr>
      <w:r>
        <w:continuationSeparator/>
      </w:r>
    </w:p>
  </w:footnote>
  <w:footnote w:id="1">
    <w:p w14:paraId="3B6ACBB9" w14:textId="77777777" w:rsidR="00907A6C" w:rsidRDefault="00907A6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07A6C">
        <w:t>Tu uveďte aktivity, ktoré sú Vám už známe, ďalšej účasti na konferenciách doplníte spätne v nadchádzajúcej semestri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40A0A" w14:textId="77777777" w:rsidR="001714A2" w:rsidRDefault="001714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9F51" w14:textId="77777777" w:rsidR="00907A6C" w:rsidRDefault="00907A6C" w:rsidP="00686BFD">
    <w:pPr>
      <w:pStyle w:val="Header"/>
      <w:rPr>
        <w:rFonts w:eastAsia="Calibri"/>
        <w:b/>
        <w:color w:val="44546A"/>
        <w:sz w:val="28"/>
        <w:szCs w:val="28"/>
      </w:rPr>
    </w:pPr>
    <w:r w:rsidRPr="00AB0ABE">
      <w:rPr>
        <w:rFonts w:eastAsia="Calibri"/>
        <w:noProof/>
        <w:color w:val="44546A"/>
        <w:lang w:val="en-US"/>
      </w:rPr>
      <w:drawing>
        <wp:anchor distT="0" distB="0" distL="114300" distR="114300" simplePos="0" relativeHeight="251659264" behindDoc="1" locked="0" layoutInCell="1" allowOverlap="1" wp14:anchorId="22453474" wp14:editId="53FA10FE">
          <wp:simplePos x="0" y="0"/>
          <wp:positionH relativeFrom="margin">
            <wp:align>right</wp:align>
          </wp:positionH>
          <wp:positionV relativeFrom="paragraph">
            <wp:posOffset>-20955</wp:posOffset>
          </wp:positionV>
          <wp:extent cx="923925" cy="923925"/>
          <wp:effectExtent l="0" t="0" r="9525" b="9525"/>
          <wp:wrapTight wrapText="bothSides">
            <wp:wrapPolygon edited="0">
              <wp:start x="12470" y="0"/>
              <wp:lineTo x="6235" y="891"/>
              <wp:lineTo x="0" y="4454"/>
              <wp:lineTo x="0" y="16033"/>
              <wp:lineTo x="5344" y="20932"/>
              <wp:lineTo x="7126" y="21377"/>
              <wp:lineTo x="13806" y="21377"/>
              <wp:lineTo x="15142" y="20932"/>
              <wp:lineTo x="21377" y="15588"/>
              <wp:lineTo x="21377" y="5790"/>
              <wp:lineTo x="17369" y="1781"/>
              <wp:lineTo x="14697" y="0"/>
              <wp:lineTo x="12470" y="0"/>
            </wp:wrapPolygon>
          </wp:wrapTight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E0898">
      <w:rPr>
        <w:rFonts w:eastAsia="Calibri"/>
        <w:b/>
        <w:color w:val="44546A"/>
        <w:sz w:val="28"/>
        <w:szCs w:val="28"/>
      </w:rPr>
      <w:t>Plán činností a h</w:t>
    </w:r>
    <w:r w:rsidRPr="00AB0ABE">
      <w:rPr>
        <w:rFonts w:eastAsia="Calibri"/>
        <w:b/>
        <w:color w:val="44546A"/>
        <w:sz w:val="28"/>
        <w:szCs w:val="28"/>
      </w:rPr>
      <w:t xml:space="preserve">odnotenie </w:t>
    </w:r>
    <w:r>
      <w:rPr>
        <w:rFonts w:eastAsia="Calibri"/>
        <w:b/>
        <w:color w:val="44546A"/>
        <w:sz w:val="28"/>
        <w:szCs w:val="28"/>
      </w:rPr>
      <w:t>pedagóga</w:t>
    </w:r>
  </w:p>
  <w:p w14:paraId="45C6AEF5" w14:textId="77777777" w:rsidR="00686BFD" w:rsidRDefault="00686BFD" w:rsidP="00686BFD">
    <w:pPr>
      <w:pStyle w:val="Header"/>
      <w:rPr>
        <w:rFonts w:eastAsia="Calibri"/>
        <w:b/>
        <w:color w:val="44546A"/>
        <w:sz w:val="28"/>
        <w:szCs w:val="28"/>
      </w:rPr>
    </w:pPr>
  </w:p>
  <w:p w14:paraId="7232C03F" w14:textId="13A3722A" w:rsidR="00686BFD" w:rsidRDefault="00686BFD" w:rsidP="00686BFD">
    <w:pPr>
      <w:tabs>
        <w:tab w:val="center" w:pos="4440"/>
        <w:tab w:val="left" w:pos="4845"/>
      </w:tabs>
      <w:rPr>
        <w:b/>
        <w:bCs/>
      </w:rPr>
    </w:pPr>
    <w:r w:rsidRPr="00686BFD">
      <w:rPr>
        <w:b/>
        <w:bCs/>
      </w:rPr>
      <w:t>Meno a</w:t>
    </w:r>
    <w:r>
      <w:rPr>
        <w:b/>
        <w:bCs/>
      </w:rPr>
      <w:t> </w:t>
    </w:r>
    <w:r w:rsidRPr="00686BFD">
      <w:rPr>
        <w:b/>
        <w:bCs/>
      </w:rPr>
      <w:t>priezvisko</w:t>
    </w:r>
    <w:r>
      <w:rPr>
        <w:b/>
        <w:bCs/>
      </w:rPr>
      <w:t xml:space="preserve">, tituly: </w:t>
    </w:r>
  </w:p>
  <w:p w14:paraId="20062986" w14:textId="1A10E4BB" w:rsidR="00686BFD" w:rsidRPr="00686BFD" w:rsidRDefault="00686BFD" w:rsidP="00686BFD">
    <w:pPr>
      <w:tabs>
        <w:tab w:val="center" w:pos="4440"/>
        <w:tab w:val="left" w:pos="4845"/>
      </w:tabs>
      <w:rPr>
        <w:b/>
        <w:bCs/>
      </w:rPr>
    </w:pPr>
    <w:r>
      <w:rPr>
        <w:b/>
        <w:bCs/>
      </w:rPr>
      <w:t xml:space="preserve">Pracovisko: </w:t>
    </w:r>
  </w:p>
  <w:p w14:paraId="2773BE3E" w14:textId="697DCC3B" w:rsidR="00907A6C" w:rsidRDefault="00907A6C" w:rsidP="00907A6C">
    <w:pPr>
      <w:tabs>
        <w:tab w:val="center" w:pos="4513"/>
        <w:tab w:val="right" w:pos="9026"/>
      </w:tabs>
      <w:jc w:val="both"/>
      <w:rPr>
        <w:rFonts w:eastAsia="Calibri"/>
        <w:color w:val="44546A"/>
      </w:rPr>
    </w:pPr>
    <w:r w:rsidRPr="00AB0ABE">
      <w:rPr>
        <w:rFonts w:eastAsia="Calibri"/>
        <w:color w:val="44546A"/>
      </w:rPr>
      <w:t xml:space="preserve">Obdobie hodnotenia: od </w:t>
    </w:r>
    <w:r w:rsidR="00BF2647">
      <w:rPr>
        <w:rFonts w:eastAsia="Calibri"/>
        <w:color w:val="44546A"/>
      </w:rPr>
      <w:t xml:space="preserve">       </w:t>
    </w:r>
    <w:r w:rsidRPr="00AB0ABE">
      <w:rPr>
        <w:rFonts w:eastAsia="Calibri"/>
        <w:color w:val="44546A"/>
      </w:rPr>
      <w:t>do</w:t>
    </w:r>
    <w:r w:rsidR="00BF2647">
      <w:rPr>
        <w:rFonts w:eastAsia="Calibri"/>
        <w:color w:val="44546A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9E724" w14:textId="77777777" w:rsidR="001714A2" w:rsidRDefault="001714A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F947C" w14:textId="77777777" w:rsidR="00907A6C" w:rsidRPr="00AB0ABE" w:rsidRDefault="00907A6C" w:rsidP="00907A6C">
    <w:pPr>
      <w:tabs>
        <w:tab w:val="center" w:pos="4513"/>
        <w:tab w:val="right" w:pos="9026"/>
      </w:tabs>
      <w:jc w:val="both"/>
      <w:rPr>
        <w:rFonts w:eastAsia="Calibri"/>
        <w:color w:val="44546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DQwtzAwMzYxMjRQ0lEKTi0uzszPAykwqgUAz7ZN6SwAAAA="/>
  </w:docVars>
  <w:rsids>
    <w:rsidRoot w:val="00004771"/>
    <w:rsid w:val="00004771"/>
    <w:rsid w:val="00005BA0"/>
    <w:rsid w:val="000073C8"/>
    <w:rsid w:val="00012CA6"/>
    <w:rsid w:val="00012E0A"/>
    <w:rsid w:val="00020E53"/>
    <w:rsid w:val="00022731"/>
    <w:rsid w:val="00023A52"/>
    <w:rsid w:val="00036527"/>
    <w:rsid w:val="000436FE"/>
    <w:rsid w:val="00044508"/>
    <w:rsid w:val="0004560E"/>
    <w:rsid w:val="00050A10"/>
    <w:rsid w:val="000510ED"/>
    <w:rsid w:val="000547FB"/>
    <w:rsid w:val="00055395"/>
    <w:rsid w:val="000564D2"/>
    <w:rsid w:val="000627AC"/>
    <w:rsid w:val="00063AA4"/>
    <w:rsid w:val="00063F58"/>
    <w:rsid w:val="00064157"/>
    <w:rsid w:val="00066495"/>
    <w:rsid w:val="00076494"/>
    <w:rsid w:val="00080ADA"/>
    <w:rsid w:val="00083B0D"/>
    <w:rsid w:val="00084C50"/>
    <w:rsid w:val="0008706D"/>
    <w:rsid w:val="00095C8C"/>
    <w:rsid w:val="00095F03"/>
    <w:rsid w:val="00096311"/>
    <w:rsid w:val="000A1D62"/>
    <w:rsid w:val="000A3CC3"/>
    <w:rsid w:val="000A3E40"/>
    <w:rsid w:val="000A4FAB"/>
    <w:rsid w:val="000A7B9E"/>
    <w:rsid w:val="000B0986"/>
    <w:rsid w:val="000B2A84"/>
    <w:rsid w:val="000B303F"/>
    <w:rsid w:val="000C0B13"/>
    <w:rsid w:val="000C70FC"/>
    <w:rsid w:val="000D23AD"/>
    <w:rsid w:val="000D2B7C"/>
    <w:rsid w:val="000E3B8F"/>
    <w:rsid w:val="000E3F58"/>
    <w:rsid w:val="000F23EC"/>
    <w:rsid w:val="000F2BAA"/>
    <w:rsid w:val="0010419A"/>
    <w:rsid w:val="001103FA"/>
    <w:rsid w:val="00121836"/>
    <w:rsid w:val="001241ED"/>
    <w:rsid w:val="001270B5"/>
    <w:rsid w:val="00136AFA"/>
    <w:rsid w:val="00140D04"/>
    <w:rsid w:val="001424FF"/>
    <w:rsid w:val="001455A2"/>
    <w:rsid w:val="0014605C"/>
    <w:rsid w:val="00146446"/>
    <w:rsid w:val="00153C24"/>
    <w:rsid w:val="00156F9C"/>
    <w:rsid w:val="00157849"/>
    <w:rsid w:val="001714A2"/>
    <w:rsid w:val="00182E58"/>
    <w:rsid w:val="00190A26"/>
    <w:rsid w:val="00192E38"/>
    <w:rsid w:val="00194B8D"/>
    <w:rsid w:val="001A2B76"/>
    <w:rsid w:val="001A59C4"/>
    <w:rsid w:val="001B5228"/>
    <w:rsid w:val="001B70B5"/>
    <w:rsid w:val="001B7235"/>
    <w:rsid w:val="001E66CE"/>
    <w:rsid w:val="001F44CB"/>
    <w:rsid w:val="001F7FE5"/>
    <w:rsid w:val="00202A81"/>
    <w:rsid w:val="00203453"/>
    <w:rsid w:val="00210C7E"/>
    <w:rsid w:val="00224919"/>
    <w:rsid w:val="00227E5D"/>
    <w:rsid w:val="00240803"/>
    <w:rsid w:val="00240B4A"/>
    <w:rsid w:val="0024412E"/>
    <w:rsid w:val="00247A21"/>
    <w:rsid w:val="002569E8"/>
    <w:rsid w:val="00257A75"/>
    <w:rsid w:val="002609ED"/>
    <w:rsid w:val="00261190"/>
    <w:rsid w:val="00264691"/>
    <w:rsid w:val="00270BFB"/>
    <w:rsid w:val="00272001"/>
    <w:rsid w:val="0028206E"/>
    <w:rsid w:val="00284620"/>
    <w:rsid w:val="002934CD"/>
    <w:rsid w:val="0029391D"/>
    <w:rsid w:val="002A5416"/>
    <w:rsid w:val="002A54BC"/>
    <w:rsid w:val="002A7553"/>
    <w:rsid w:val="002B36D9"/>
    <w:rsid w:val="002C1261"/>
    <w:rsid w:val="002C4502"/>
    <w:rsid w:val="002C769B"/>
    <w:rsid w:val="002C7CD6"/>
    <w:rsid w:val="002D0EBA"/>
    <w:rsid w:val="002D3D8C"/>
    <w:rsid w:val="002D5BE0"/>
    <w:rsid w:val="002E65A7"/>
    <w:rsid w:val="002E7C68"/>
    <w:rsid w:val="002F62A5"/>
    <w:rsid w:val="003019F9"/>
    <w:rsid w:val="003100DE"/>
    <w:rsid w:val="0031052C"/>
    <w:rsid w:val="00310DC0"/>
    <w:rsid w:val="00314E57"/>
    <w:rsid w:val="00320C6C"/>
    <w:rsid w:val="00326F3E"/>
    <w:rsid w:val="00337815"/>
    <w:rsid w:val="00337925"/>
    <w:rsid w:val="00340B5E"/>
    <w:rsid w:val="0034160B"/>
    <w:rsid w:val="00353740"/>
    <w:rsid w:val="00363C22"/>
    <w:rsid w:val="00366B46"/>
    <w:rsid w:val="003760F7"/>
    <w:rsid w:val="00377029"/>
    <w:rsid w:val="00381011"/>
    <w:rsid w:val="00381184"/>
    <w:rsid w:val="00381466"/>
    <w:rsid w:val="00390E1B"/>
    <w:rsid w:val="00397BDD"/>
    <w:rsid w:val="003A6C64"/>
    <w:rsid w:val="003B1F99"/>
    <w:rsid w:val="003B2F1E"/>
    <w:rsid w:val="003B594F"/>
    <w:rsid w:val="003C0631"/>
    <w:rsid w:val="003E40FA"/>
    <w:rsid w:val="003E51AA"/>
    <w:rsid w:val="003F4E23"/>
    <w:rsid w:val="00406242"/>
    <w:rsid w:val="0042263A"/>
    <w:rsid w:val="00424A5F"/>
    <w:rsid w:val="004252C7"/>
    <w:rsid w:val="0043129B"/>
    <w:rsid w:val="0044222F"/>
    <w:rsid w:val="00444C11"/>
    <w:rsid w:val="00447F13"/>
    <w:rsid w:val="00451E76"/>
    <w:rsid w:val="00452597"/>
    <w:rsid w:val="00454F52"/>
    <w:rsid w:val="004662AD"/>
    <w:rsid w:val="00482088"/>
    <w:rsid w:val="00483A1D"/>
    <w:rsid w:val="00495778"/>
    <w:rsid w:val="004A12A0"/>
    <w:rsid w:val="004A382D"/>
    <w:rsid w:val="004A41FC"/>
    <w:rsid w:val="004B380C"/>
    <w:rsid w:val="004B55F4"/>
    <w:rsid w:val="004C01AD"/>
    <w:rsid w:val="004C0FE6"/>
    <w:rsid w:val="004C545F"/>
    <w:rsid w:val="004C7E0D"/>
    <w:rsid w:val="004E00CD"/>
    <w:rsid w:val="004E0887"/>
    <w:rsid w:val="004E29E8"/>
    <w:rsid w:val="004E7C49"/>
    <w:rsid w:val="004F18B6"/>
    <w:rsid w:val="00511CB1"/>
    <w:rsid w:val="00527291"/>
    <w:rsid w:val="0053330E"/>
    <w:rsid w:val="00534405"/>
    <w:rsid w:val="00542B60"/>
    <w:rsid w:val="00543069"/>
    <w:rsid w:val="005439EA"/>
    <w:rsid w:val="00545DE7"/>
    <w:rsid w:val="005548DC"/>
    <w:rsid w:val="00574384"/>
    <w:rsid w:val="00574AA9"/>
    <w:rsid w:val="00583F64"/>
    <w:rsid w:val="0058445D"/>
    <w:rsid w:val="0058786A"/>
    <w:rsid w:val="005914B5"/>
    <w:rsid w:val="0059448C"/>
    <w:rsid w:val="0059478D"/>
    <w:rsid w:val="00595700"/>
    <w:rsid w:val="005A7426"/>
    <w:rsid w:val="005B0478"/>
    <w:rsid w:val="005B09FD"/>
    <w:rsid w:val="005B24C0"/>
    <w:rsid w:val="005B323A"/>
    <w:rsid w:val="005C5051"/>
    <w:rsid w:val="005E30D2"/>
    <w:rsid w:val="005E6AA5"/>
    <w:rsid w:val="005F26C7"/>
    <w:rsid w:val="006001D8"/>
    <w:rsid w:val="0060208D"/>
    <w:rsid w:val="006028EC"/>
    <w:rsid w:val="0060300D"/>
    <w:rsid w:val="00603B32"/>
    <w:rsid w:val="00615360"/>
    <w:rsid w:val="00616AB9"/>
    <w:rsid w:val="00622DF2"/>
    <w:rsid w:val="0063181C"/>
    <w:rsid w:val="00643829"/>
    <w:rsid w:val="00655ED1"/>
    <w:rsid w:val="00661366"/>
    <w:rsid w:val="00665D92"/>
    <w:rsid w:val="00680E55"/>
    <w:rsid w:val="00682276"/>
    <w:rsid w:val="00686BFD"/>
    <w:rsid w:val="00686F47"/>
    <w:rsid w:val="006B4892"/>
    <w:rsid w:val="006B5747"/>
    <w:rsid w:val="006B7AD8"/>
    <w:rsid w:val="006C0CDD"/>
    <w:rsid w:val="006C17EF"/>
    <w:rsid w:val="006C5DC1"/>
    <w:rsid w:val="006C63FD"/>
    <w:rsid w:val="006C64A8"/>
    <w:rsid w:val="006C7D0B"/>
    <w:rsid w:val="006D07FD"/>
    <w:rsid w:val="006D431D"/>
    <w:rsid w:val="006D470F"/>
    <w:rsid w:val="006F2296"/>
    <w:rsid w:val="00705906"/>
    <w:rsid w:val="00706CAF"/>
    <w:rsid w:val="00707558"/>
    <w:rsid w:val="007102A2"/>
    <w:rsid w:val="007104C0"/>
    <w:rsid w:val="00711844"/>
    <w:rsid w:val="0071497A"/>
    <w:rsid w:val="007202B2"/>
    <w:rsid w:val="00723E41"/>
    <w:rsid w:val="00726514"/>
    <w:rsid w:val="00734941"/>
    <w:rsid w:val="00735721"/>
    <w:rsid w:val="00741AFE"/>
    <w:rsid w:val="00743C0E"/>
    <w:rsid w:val="007449A1"/>
    <w:rsid w:val="00747950"/>
    <w:rsid w:val="00747A4D"/>
    <w:rsid w:val="00755FC9"/>
    <w:rsid w:val="00756FC1"/>
    <w:rsid w:val="00760305"/>
    <w:rsid w:val="00761889"/>
    <w:rsid w:val="00764646"/>
    <w:rsid w:val="00772145"/>
    <w:rsid w:val="0077547A"/>
    <w:rsid w:val="00793E0A"/>
    <w:rsid w:val="00795E89"/>
    <w:rsid w:val="00797055"/>
    <w:rsid w:val="007B43B5"/>
    <w:rsid w:val="007B4765"/>
    <w:rsid w:val="007B4DBC"/>
    <w:rsid w:val="007B69B3"/>
    <w:rsid w:val="007C2E9F"/>
    <w:rsid w:val="007C6D2D"/>
    <w:rsid w:val="007D0600"/>
    <w:rsid w:val="007D3921"/>
    <w:rsid w:val="007D6624"/>
    <w:rsid w:val="007E7291"/>
    <w:rsid w:val="007F2956"/>
    <w:rsid w:val="00806D85"/>
    <w:rsid w:val="00811F93"/>
    <w:rsid w:val="00814B0E"/>
    <w:rsid w:val="0081539E"/>
    <w:rsid w:val="0081731D"/>
    <w:rsid w:val="00823724"/>
    <w:rsid w:val="008241A1"/>
    <w:rsid w:val="008301F7"/>
    <w:rsid w:val="00832A98"/>
    <w:rsid w:val="0083565D"/>
    <w:rsid w:val="00837A89"/>
    <w:rsid w:val="00841FD6"/>
    <w:rsid w:val="0085351E"/>
    <w:rsid w:val="00866DC8"/>
    <w:rsid w:val="00867163"/>
    <w:rsid w:val="00873E32"/>
    <w:rsid w:val="008827CD"/>
    <w:rsid w:val="0088395A"/>
    <w:rsid w:val="00883CF7"/>
    <w:rsid w:val="00886395"/>
    <w:rsid w:val="008873E8"/>
    <w:rsid w:val="00887B99"/>
    <w:rsid w:val="008A3778"/>
    <w:rsid w:val="008B58BA"/>
    <w:rsid w:val="008C7A8C"/>
    <w:rsid w:val="008D731B"/>
    <w:rsid w:val="00900E2B"/>
    <w:rsid w:val="00903906"/>
    <w:rsid w:val="00907A6C"/>
    <w:rsid w:val="009137C6"/>
    <w:rsid w:val="00922F49"/>
    <w:rsid w:val="00923518"/>
    <w:rsid w:val="00926B29"/>
    <w:rsid w:val="00932BC8"/>
    <w:rsid w:val="00932C4E"/>
    <w:rsid w:val="0094583D"/>
    <w:rsid w:val="00950937"/>
    <w:rsid w:val="009537AB"/>
    <w:rsid w:val="00953927"/>
    <w:rsid w:val="00956E53"/>
    <w:rsid w:val="00964BDC"/>
    <w:rsid w:val="00980E6F"/>
    <w:rsid w:val="009830D0"/>
    <w:rsid w:val="00994F21"/>
    <w:rsid w:val="00995D2A"/>
    <w:rsid w:val="009A1DF7"/>
    <w:rsid w:val="009A2944"/>
    <w:rsid w:val="009B2251"/>
    <w:rsid w:val="009C3912"/>
    <w:rsid w:val="009C407B"/>
    <w:rsid w:val="009C5CA6"/>
    <w:rsid w:val="009C633E"/>
    <w:rsid w:val="009C64E1"/>
    <w:rsid w:val="009D3C3A"/>
    <w:rsid w:val="009E3BD3"/>
    <w:rsid w:val="009E531D"/>
    <w:rsid w:val="009E5AC8"/>
    <w:rsid w:val="009F2D90"/>
    <w:rsid w:val="009F570E"/>
    <w:rsid w:val="00A06645"/>
    <w:rsid w:val="00A06CBA"/>
    <w:rsid w:val="00A109D5"/>
    <w:rsid w:val="00A10DE2"/>
    <w:rsid w:val="00A141FE"/>
    <w:rsid w:val="00A24F19"/>
    <w:rsid w:val="00A271F1"/>
    <w:rsid w:val="00A343DD"/>
    <w:rsid w:val="00A346B8"/>
    <w:rsid w:val="00A34C66"/>
    <w:rsid w:val="00A47D24"/>
    <w:rsid w:val="00A51014"/>
    <w:rsid w:val="00A8217B"/>
    <w:rsid w:val="00AA20AA"/>
    <w:rsid w:val="00AA636B"/>
    <w:rsid w:val="00AB0D8A"/>
    <w:rsid w:val="00AB5104"/>
    <w:rsid w:val="00AC098A"/>
    <w:rsid w:val="00AC1A4C"/>
    <w:rsid w:val="00AD6B39"/>
    <w:rsid w:val="00AE2517"/>
    <w:rsid w:val="00AE4258"/>
    <w:rsid w:val="00AE6646"/>
    <w:rsid w:val="00AF003A"/>
    <w:rsid w:val="00AF10BB"/>
    <w:rsid w:val="00AF3FDF"/>
    <w:rsid w:val="00AF623F"/>
    <w:rsid w:val="00AF65E1"/>
    <w:rsid w:val="00B048E8"/>
    <w:rsid w:val="00B17A74"/>
    <w:rsid w:val="00B22C0A"/>
    <w:rsid w:val="00B309F1"/>
    <w:rsid w:val="00B33E1A"/>
    <w:rsid w:val="00B33F98"/>
    <w:rsid w:val="00B40616"/>
    <w:rsid w:val="00B41150"/>
    <w:rsid w:val="00B43414"/>
    <w:rsid w:val="00B44763"/>
    <w:rsid w:val="00B44A94"/>
    <w:rsid w:val="00B55E01"/>
    <w:rsid w:val="00B6284E"/>
    <w:rsid w:val="00B67C9A"/>
    <w:rsid w:val="00B73C2F"/>
    <w:rsid w:val="00B75B29"/>
    <w:rsid w:val="00B75FF4"/>
    <w:rsid w:val="00B765BC"/>
    <w:rsid w:val="00B9675C"/>
    <w:rsid w:val="00BA09EC"/>
    <w:rsid w:val="00BA56DE"/>
    <w:rsid w:val="00BB055D"/>
    <w:rsid w:val="00BB35C9"/>
    <w:rsid w:val="00BB3805"/>
    <w:rsid w:val="00BB4B2F"/>
    <w:rsid w:val="00BB7ECD"/>
    <w:rsid w:val="00BC576D"/>
    <w:rsid w:val="00BD60EE"/>
    <w:rsid w:val="00BE259E"/>
    <w:rsid w:val="00BE25B1"/>
    <w:rsid w:val="00BE3B0D"/>
    <w:rsid w:val="00BF0459"/>
    <w:rsid w:val="00BF2647"/>
    <w:rsid w:val="00C009AD"/>
    <w:rsid w:val="00C03C70"/>
    <w:rsid w:val="00C07015"/>
    <w:rsid w:val="00C13D3E"/>
    <w:rsid w:val="00C14163"/>
    <w:rsid w:val="00C1466B"/>
    <w:rsid w:val="00C215B5"/>
    <w:rsid w:val="00C2664D"/>
    <w:rsid w:val="00C311BB"/>
    <w:rsid w:val="00C36287"/>
    <w:rsid w:val="00C4124D"/>
    <w:rsid w:val="00C41567"/>
    <w:rsid w:val="00C4236E"/>
    <w:rsid w:val="00C42EDB"/>
    <w:rsid w:val="00C4454F"/>
    <w:rsid w:val="00C5013D"/>
    <w:rsid w:val="00C5074E"/>
    <w:rsid w:val="00C60062"/>
    <w:rsid w:val="00C650B4"/>
    <w:rsid w:val="00C67FAE"/>
    <w:rsid w:val="00C74258"/>
    <w:rsid w:val="00C7488B"/>
    <w:rsid w:val="00C75142"/>
    <w:rsid w:val="00C75B71"/>
    <w:rsid w:val="00CA483A"/>
    <w:rsid w:val="00CB3CA6"/>
    <w:rsid w:val="00CC2EA8"/>
    <w:rsid w:val="00CC3E25"/>
    <w:rsid w:val="00CD5595"/>
    <w:rsid w:val="00CD5C8A"/>
    <w:rsid w:val="00CF22D0"/>
    <w:rsid w:val="00CF28F0"/>
    <w:rsid w:val="00CF591C"/>
    <w:rsid w:val="00CF7190"/>
    <w:rsid w:val="00D03170"/>
    <w:rsid w:val="00D07D19"/>
    <w:rsid w:val="00D1527F"/>
    <w:rsid w:val="00D1681B"/>
    <w:rsid w:val="00D21CF2"/>
    <w:rsid w:val="00D279D0"/>
    <w:rsid w:val="00D30B2C"/>
    <w:rsid w:val="00D31DAF"/>
    <w:rsid w:val="00D40A95"/>
    <w:rsid w:val="00D44F16"/>
    <w:rsid w:val="00D46C4F"/>
    <w:rsid w:val="00D52A3B"/>
    <w:rsid w:val="00D62A07"/>
    <w:rsid w:val="00D644DA"/>
    <w:rsid w:val="00D70C9E"/>
    <w:rsid w:val="00D8037F"/>
    <w:rsid w:val="00D85D40"/>
    <w:rsid w:val="00D92CB0"/>
    <w:rsid w:val="00DB063F"/>
    <w:rsid w:val="00DC0E9F"/>
    <w:rsid w:val="00DD3822"/>
    <w:rsid w:val="00DE6190"/>
    <w:rsid w:val="00DF0F70"/>
    <w:rsid w:val="00DF19BF"/>
    <w:rsid w:val="00DF2322"/>
    <w:rsid w:val="00DF330D"/>
    <w:rsid w:val="00E01DCB"/>
    <w:rsid w:val="00E027CE"/>
    <w:rsid w:val="00E1616D"/>
    <w:rsid w:val="00E2200E"/>
    <w:rsid w:val="00E224F5"/>
    <w:rsid w:val="00E315BD"/>
    <w:rsid w:val="00E4182E"/>
    <w:rsid w:val="00E42DF2"/>
    <w:rsid w:val="00E42F8D"/>
    <w:rsid w:val="00E43333"/>
    <w:rsid w:val="00E44D37"/>
    <w:rsid w:val="00E46DC9"/>
    <w:rsid w:val="00E47BF3"/>
    <w:rsid w:val="00E517EF"/>
    <w:rsid w:val="00E70CA9"/>
    <w:rsid w:val="00E73855"/>
    <w:rsid w:val="00E76D84"/>
    <w:rsid w:val="00E822C0"/>
    <w:rsid w:val="00E91EFC"/>
    <w:rsid w:val="00E948DB"/>
    <w:rsid w:val="00E975A1"/>
    <w:rsid w:val="00EA1109"/>
    <w:rsid w:val="00EA69F9"/>
    <w:rsid w:val="00EB3A4F"/>
    <w:rsid w:val="00EC1599"/>
    <w:rsid w:val="00EC585C"/>
    <w:rsid w:val="00EC61E2"/>
    <w:rsid w:val="00ED1EB1"/>
    <w:rsid w:val="00EE14A0"/>
    <w:rsid w:val="00EE2160"/>
    <w:rsid w:val="00EF04B5"/>
    <w:rsid w:val="00EF0CF2"/>
    <w:rsid w:val="00EF32DB"/>
    <w:rsid w:val="00EF59EC"/>
    <w:rsid w:val="00F000F0"/>
    <w:rsid w:val="00F05832"/>
    <w:rsid w:val="00F07514"/>
    <w:rsid w:val="00F11C2A"/>
    <w:rsid w:val="00F12B1E"/>
    <w:rsid w:val="00F23370"/>
    <w:rsid w:val="00F2703B"/>
    <w:rsid w:val="00F322C0"/>
    <w:rsid w:val="00F43C8C"/>
    <w:rsid w:val="00F44629"/>
    <w:rsid w:val="00F51E30"/>
    <w:rsid w:val="00F55458"/>
    <w:rsid w:val="00F63830"/>
    <w:rsid w:val="00F93041"/>
    <w:rsid w:val="00F93E6E"/>
    <w:rsid w:val="00FA0660"/>
    <w:rsid w:val="00FA10F8"/>
    <w:rsid w:val="00FA2BCE"/>
    <w:rsid w:val="00FA407F"/>
    <w:rsid w:val="00FB1DAD"/>
    <w:rsid w:val="00FC2C38"/>
    <w:rsid w:val="00FC7F5A"/>
    <w:rsid w:val="00FD136D"/>
    <w:rsid w:val="00FE0898"/>
    <w:rsid w:val="00FE38B7"/>
    <w:rsid w:val="00FE4CC1"/>
    <w:rsid w:val="00FF3FF7"/>
    <w:rsid w:val="00FF6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99E25D1"/>
  <w15:chartTrackingRefBased/>
  <w15:docId w15:val="{8D146689-D91B-4940-8273-89814166C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7A6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7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A6C"/>
  </w:style>
  <w:style w:type="paragraph" w:styleId="Footer">
    <w:name w:val="footer"/>
    <w:basedOn w:val="Normal"/>
    <w:link w:val="FooterChar"/>
    <w:uiPriority w:val="99"/>
    <w:unhideWhenUsed/>
    <w:rsid w:val="00907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A6C"/>
  </w:style>
  <w:style w:type="paragraph" w:styleId="FootnoteText">
    <w:name w:val="footnote text"/>
    <w:basedOn w:val="Normal"/>
    <w:link w:val="FootnoteTextChar"/>
    <w:uiPriority w:val="99"/>
    <w:semiHidden/>
    <w:unhideWhenUsed/>
    <w:rsid w:val="00907A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7A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07A6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75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2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0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8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8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5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4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5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4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2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9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2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7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4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9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2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0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Jankurova</dc:creator>
  <cp:keywords/>
  <dc:description/>
  <cp:lastModifiedBy>Funta, Rastislav</cp:lastModifiedBy>
  <cp:revision>3</cp:revision>
  <dcterms:created xsi:type="dcterms:W3CDTF">2022-07-14T13:23:00Z</dcterms:created>
  <dcterms:modified xsi:type="dcterms:W3CDTF">2022-07-1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dd1fcc-24d7-4f55-9dc2-c1518f171327_Enabled">
    <vt:lpwstr>true</vt:lpwstr>
  </property>
  <property fmtid="{D5CDD505-2E9C-101B-9397-08002B2CF9AE}" pid="3" name="MSIP_Label_73dd1fcc-24d7-4f55-9dc2-c1518f171327_SetDate">
    <vt:lpwstr>2022-07-14T13:23:48Z</vt:lpwstr>
  </property>
  <property fmtid="{D5CDD505-2E9C-101B-9397-08002B2CF9AE}" pid="4" name="MSIP_Label_73dd1fcc-24d7-4f55-9dc2-c1518f171327_Method">
    <vt:lpwstr>Privileged</vt:lpwstr>
  </property>
  <property fmtid="{D5CDD505-2E9C-101B-9397-08002B2CF9AE}" pid="5" name="MSIP_Label_73dd1fcc-24d7-4f55-9dc2-c1518f171327_Name">
    <vt:lpwstr>No Protection (Label Only) - Internal Use</vt:lpwstr>
  </property>
  <property fmtid="{D5CDD505-2E9C-101B-9397-08002B2CF9AE}" pid="6" name="MSIP_Label_73dd1fcc-24d7-4f55-9dc2-c1518f171327_SiteId">
    <vt:lpwstr>945c199a-83a2-4e80-9f8c-5a91be5752dd</vt:lpwstr>
  </property>
  <property fmtid="{D5CDD505-2E9C-101B-9397-08002B2CF9AE}" pid="7" name="MSIP_Label_73dd1fcc-24d7-4f55-9dc2-c1518f171327_ActionId">
    <vt:lpwstr>8f6acbe8-1dbd-4611-93af-435c80cf61b7</vt:lpwstr>
  </property>
  <property fmtid="{D5CDD505-2E9C-101B-9397-08002B2CF9AE}" pid="8" name="MSIP_Label_73dd1fcc-24d7-4f55-9dc2-c1518f171327_ContentBits">
    <vt:lpwstr>2</vt:lpwstr>
  </property>
</Properties>
</file>